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bookmarkStart w:id="0" w:name="_GoBack"/>
      <w:bookmarkEnd w:id="0"/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1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1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3D12DF74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Zadávanie tejto zákazky sa vykonáva pre:</w:t>
      </w:r>
    </w:p>
    <w:p w14:paraId="18133372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IVES, organizácia pre informatiku verejnej správy Košice</w:t>
      </w:r>
    </w:p>
    <w:p w14:paraId="33A948C6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Československej armády 20, 041 18 Košice</w:t>
      </w:r>
    </w:p>
    <w:p w14:paraId="0575E0D5" w14:textId="00599BCA" w:rsidR="005B5DC0" w:rsidRPr="00206779" w:rsidRDefault="008037C0" w:rsidP="008037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Cs/>
          <w:lang w:val="sk-SK"/>
        </w:rPr>
        <w:t>00162957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5D13C570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8037C0" w:rsidRPr="004940FF">
          <w:rPr>
            <w:rStyle w:val="Hypertextovprepojenie"/>
            <w:rFonts w:ascii="Arial Narrow" w:hAnsi="Arial Narrow"/>
            <w:lang w:val="sk-SK"/>
          </w:rPr>
          <w:t>https://www.ives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8C48B3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8C48B3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1003440E" w:rsidR="0041753D" w:rsidRPr="0041753D" w:rsidRDefault="008C48B3" w:rsidP="0041753D">
      <w:pPr>
        <w:pStyle w:val="Zkladntext"/>
        <w:ind w:left="1134" w:right="1843"/>
        <w:rPr>
          <w:rFonts w:ascii="Arial Narrow" w:hAnsi="Arial Narrow"/>
        </w:rPr>
      </w:pPr>
      <w:hyperlink r:id="rId15" w:history="1">
        <w:r w:rsidR="008037C0" w:rsidRPr="004940FF">
          <w:rPr>
            <w:rStyle w:val="Hypertextovprepojenie"/>
            <w:rFonts w:ascii="Times New Roman" w:hAnsi="Times New Roman"/>
          </w:rPr>
          <w:t>https://josephine.proebiz.com/sk/tender/34881/summary</w:t>
        </w:r>
      </w:hyperlink>
      <w:r w:rsidR="008037C0">
        <w:t xml:space="preserve"> </w:t>
      </w:r>
      <w:r w:rsidR="009E5DE6">
        <w:t xml:space="preserve"> </w:t>
      </w:r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A59DA8F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3281A6A4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 </w:t>
      </w:r>
      <w:r w:rsidR="008037C0">
        <w:rPr>
          <w:rFonts w:ascii="Arial Narrow" w:hAnsi="Arial Narrow"/>
          <w:b w:val="0"/>
          <w:bCs w:val="0"/>
          <w:color w:val="FF0000"/>
          <w:lang w:val="sk-SK"/>
        </w:rPr>
        <w:t>IVES</w:t>
      </w:r>
      <w:r w:rsidR="008037C0" w:rsidRPr="008037C0">
        <w:rPr>
          <w:rFonts w:ascii="Arial Narrow" w:hAnsi="Arial Narrow"/>
          <w:b w:val="0"/>
          <w:bCs w:val="0"/>
          <w:color w:val="FF0000"/>
          <w:lang w:val="sk-SK"/>
        </w:rPr>
        <w:t>, organizácia pre informatiku verejnej správy Košice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00349" w14:textId="77777777" w:rsidR="008C48B3" w:rsidRDefault="008C48B3" w:rsidP="00BA4743">
      <w:r>
        <w:separator/>
      </w:r>
    </w:p>
  </w:endnote>
  <w:endnote w:type="continuationSeparator" w:id="0">
    <w:p w14:paraId="26264ACF" w14:textId="77777777" w:rsidR="008C48B3" w:rsidRDefault="008C48B3" w:rsidP="00BA4743">
      <w:r>
        <w:continuationSeparator/>
      </w:r>
    </w:p>
  </w:endnote>
  <w:endnote w:type="continuationNotice" w:id="1">
    <w:p w14:paraId="67C83C79" w14:textId="77777777" w:rsidR="008C48B3" w:rsidRDefault="008C48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4761B6" w14:textId="77777777" w:rsidR="008C48B3" w:rsidRDefault="008C48B3" w:rsidP="00BA4743">
      <w:r>
        <w:separator/>
      </w:r>
    </w:p>
  </w:footnote>
  <w:footnote w:type="continuationSeparator" w:id="0">
    <w:p w14:paraId="1B8E659F" w14:textId="77777777" w:rsidR="008C48B3" w:rsidRDefault="008C48B3" w:rsidP="00BA4743">
      <w:r>
        <w:continuationSeparator/>
      </w:r>
    </w:p>
  </w:footnote>
  <w:footnote w:type="continuationNotice" w:id="1">
    <w:p w14:paraId="021F49B3" w14:textId="77777777" w:rsidR="008C48B3" w:rsidRDefault="008C48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05B7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A6E91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37C0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48B3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ves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4881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47FC3E-22C2-4DA4-A016-42B2C4CDC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2</Words>
  <Characters>8282</Characters>
  <Application>Microsoft Office Word</Application>
  <DocSecurity>0</DocSecurity>
  <Lines>69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23T11:24:00Z</dcterms:created>
  <dcterms:modified xsi:type="dcterms:W3CDTF">2022-11-23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